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odwin Ewelus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dw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welus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13 crawford Av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wineluso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9663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o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b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